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7173" w:rsidRDefault="00417F42" w:rsidP="00570BCB">
      <w:pPr>
        <w:jc w:val="center"/>
        <w:rPr>
          <w:b/>
          <w:sz w:val="28"/>
        </w:rPr>
      </w:pPr>
      <w:r>
        <w:rPr>
          <w:b/>
          <w:sz w:val="28"/>
        </w:rPr>
        <w:t xml:space="preserve">STUDENT HEALTH HISTORY </w:t>
      </w:r>
      <w:r w:rsidR="00570BCB" w:rsidRPr="00570BCB">
        <w:rPr>
          <w:b/>
          <w:sz w:val="28"/>
        </w:rPr>
        <w:t xml:space="preserve">UPDATE </w:t>
      </w:r>
    </w:p>
    <w:p w:rsidR="00DA7173" w:rsidRPr="00DA7173" w:rsidRDefault="00DA7173" w:rsidP="00570BCB">
      <w:pPr>
        <w:jc w:val="center"/>
        <w:rPr>
          <w:b/>
          <w:sz w:val="20"/>
        </w:rPr>
      </w:pPr>
    </w:p>
    <w:tbl>
      <w:tblPr>
        <w:tblStyle w:val="TableGrid"/>
        <w:tblW w:w="10980" w:type="dxa"/>
        <w:tblInd w:w="108" w:type="dxa"/>
        <w:tblLook w:val="04A0" w:firstRow="1" w:lastRow="0" w:firstColumn="1" w:lastColumn="0" w:noHBand="0" w:noVBand="1"/>
      </w:tblPr>
      <w:tblGrid>
        <w:gridCol w:w="6210"/>
        <w:gridCol w:w="3420"/>
        <w:gridCol w:w="1350"/>
      </w:tblGrid>
      <w:tr w:rsidR="00570BCB" w:rsidTr="00DA7173">
        <w:trPr>
          <w:trHeight w:val="467"/>
        </w:trPr>
        <w:tc>
          <w:tcPr>
            <w:tcW w:w="6210" w:type="dxa"/>
          </w:tcPr>
          <w:p w:rsidR="00570BCB" w:rsidRPr="00850858" w:rsidRDefault="00570BCB" w:rsidP="000F1C34">
            <w:pPr>
              <w:rPr>
                <w:sz w:val="8"/>
                <w:szCs w:val="8"/>
              </w:rPr>
            </w:pPr>
          </w:p>
          <w:p w:rsidR="00570BCB" w:rsidRPr="00871142" w:rsidRDefault="00570BCB" w:rsidP="000F1C34">
            <w:pPr>
              <w:rPr>
                <w:sz w:val="18"/>
                <w:szCs w:val="24"/>
              </w:rPr>
            </w:pPr>
            <w:r w:rsidRPr="00850858">
              <w:rPr>
                <w:sz w:val="24"/>
                <w:szCs w:val="24"/>
              </w:rPr>
              <w:t xml:space="preserve">Name: </w:t>
            </w:r>
          </w:p>
        </w:tc>
        <w:tc>
          <w:tcPr>
            <w:tcW w:w="3420" w:type="dxa"/>
          </w:tcPr>
          <w:p w:rsidR="00570BCB" w:rsidRDefault="00570BCB" w:rsidP="00DA7173">
            <w:pPr>
              <w:rPr>
                <w:sz w:val="24"/>
                <w:szCs w:val="24"/>
              </w:rPr>
            </w:pPr>
            <w:r w:rsidRPr="00850858">
              <w:rPr>
                <w:sz w:val="24"/>
                <w:szCs w:val="24"/>
              </w:rPr>
              <w:t xml:space="preserve">DOB: </w:t>
            </w:r>
            <w:r w:rsidR="00DA7173">
              <w:rPr>
                <w:sz w:val="24"/>
                <w:szCs w:val="24"/>
              </w:rPr>
              <w:t xml:space="preserve">                          </w:t>
            </w:r>
            <w:r>
              <w:rPr>
                <w:sz w:val="24"/>
                <w:szCs w:val="24"/>
              </w:rPr>
              <w:t>A</w:t>
            </w:r>
            <w:r w:rsidR="00415ACD">
              <w:rPr>
                <w:sz w:val="24"/>
                <w:szCs w:val="24"/>
              </w:rPr>
              <w:t>ge</w:t>
            </w:r>
            <w:r>
              <w:rPr>
                <w:sz w:val="24"/>
                <w:szCs w:val="24"/>
              </w:rPr>
              <w:t>:</w:t>
            </w:r>
          </w:p>
          <w:p w:rsidR="00DA7173" w:rsidRPr="00850858" w:rsidRDefault="00DA7173" w:rsidP="00415AC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415ACD">
              <w:rPr>
                <w:sz w:val="24"/>
                <w:szCs w:val="24"/>
              </w:rPr>
              <w:t>rade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1350" w:type="dxa"/>
          </w:tcPr>
          <w:p w:rsidR="00570BCB" w:rsidRDefault="00570BCB" w:rsidP="000F1C34">
            <w:pPr>
              <w:rPr>
                <w:sz w:val="24"/>
                <w:szCs w:val="24"/>
              </w:rPr>
            </w:pPr>
            <w:r w:rsidRPr="00850858">
              <w:rPr>
                <w:sz w:val="24"/>
                <w:szCs w:val="24"/>
              </w:rPr>
              <w:t>Gender:</w:t>
            </w:r>
          </w:p>
          <w:p w:rsidR="00570BCB" w:rsidRPr="00850858" w:rsidRDefault="00DA7173" w:rsidP="000F1C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570BCB" w:rsidRPr="00850858">
              <w:rPr>
                <w:sz w:val="24"/>
                <w:szCs w:val="24"/>
              </w:rPr>
              <w:sym w:font="Wingdings" w:char="F0A8"/>
            </w:r>
            <w:r w:rsidR="00570BCB" w:rsidRPr="00850858">
              <w:rPr>
                <w:sz w:val="24"/>
                <w:szCs w:val="24"/>
              </w:rPr>
              <w:t xml:space="preserve"> M  </w:t>
            </w:r>
            <w:r w:rsidR="00570BCB" w:rsidRPr="00850858">
              <w:rPr>
                <w:sz w:val="24"/>
                <w:szCs w:val="24"/>
              </w:rPr>
              <w:sym w:font="Wingdings" w:char="F0A8"/>
            </w:r>
            <w:r w:rsidR="00570BCB" w:rsidRPr="00850858">
              <w:rPr>
                <w:sz w:val="24"/>
                <w:szCs w:val="24"/>
              </w:rPr>
              <w:t xml:space="preserve"> F</w:t>
            </w:r>
          </w:p>
        </w:tc>
      </w:tr>
      <w:tr w:rsidR="00570BCB" w:rsidTr="00DA7173">
        <w:trPr>
          <w:trHeight w:val="369"/>
        </w:trPr>
        <w:tc>
          <w:tcPr>
            <w:tcW w:w="6210" w:type="dxa"/>
          </w:tcPr>
          <w:p w:rsidR="00570BCB" w:rsidRDefault="00570BCB" w:rsidP="000F1C3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/Guardian:</w:t>
            </w:r>
          </w:p>
          <w:p w:rsidR="00570BCB" w:rsidRPr="00570BCB" w:rsidRDefault="00570BCB" w:rsidP="000F1C34">
            <w:pPr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(person completing this form)</w:t>
            </w:r>
          </w:p>
          <w:p w:rsidR="00570BCB" w:rsidRPr="008F2F5C" w:rsidRDefault="00570BCB" w:rsidP="000F1C34">
            <w:pPr>
              <w:rPr>
                <w:sz w:val="8"/>
                <w:szCs w:val="8"/>
              </w:rPr>
            </w:pPr>
          </w:p>
        </w:tc>
        <w:tc>
          <w:tcPr>
            <w:tcW w:w="3420" w:type="dxa"/>
          </w:tcPr>
          <w:p w:rsidR="000E1A74" w:rsidRDefault="00570BCB" w:rsidP="000E1A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me Phone:</w:t>
            </w:r>
            <w:r w:rsidR="000E1A74">
              <w:rPr>
                <w:sz w:val="24"/>
                <w:szCs w:val="24"/>
              </w:rPr>
              <w:t xml:space="preserve"> </w:t>
            </w:r>
          </w:p>
          <w:p w:rsidR="000E1A74" w:rsidRPr="00850858" w:rsidRDefault="00570BCB" w:rsidP="000E1A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ll Phone</w:t>
            </w:r>
            <w:r w:rsidR="000E1A74">
              <w:rPr>
                <w:sz w:val="24"/>
                <w:szCs w:val="24"/>
              </w:rPr>
              <w:t>:</w:t>
            </w:r>
          </w:p>
        </w:tc>
        <w:tc>
          <w:tcPr>
            <w:tcW w:w="1350" w:type="dxa"/>
          </w:tcPr>
          <w:p w:rsidR="00570BCB" w:rsidRPr="00850858" w:rsidRDefault="00570BCB" w:rsidP="000F1C34">
            <w:pPr>
              <w:rPr>
                <w:sz w:val="24"/>
                <w:szCs w:val="24"/>
              </w:rPr>
            </w:pPr>
            <w:r w:rsidRPr="00850858">
              <w:rPr>
                <w:sz w:val="24"/>
                <w:szCs w:val="24"/>
              </w:rPr>
              <w:t xml:space="preserve">Date: </w:t>
            </w:r>
          </w:p>
        </w:tc>
      </w:tr>
    </w:tbl>
    <w:p w:rsidR="00570BCB" w:rsidRDefault="00570BCB" w:rsidP="006C0135">
      <w:pPr>
        <w:ind w:left="0" w:firstLine="0"/>
        <w:rPr>
          <w:b/>
          <w:sz w:val="14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040"/>
        <w:gridCol w:w="630"/>
        <w:gridCol w:w="540"/>
        <w:gridCol w:w="4878"/>
      </w:tblGrid>
      <w:tr w:rsidR="00EF2FB4" w:rsidRPr="00EF2FB4" w:rsidTr="003F3D00">
        <w:tc>
          <w:tcPr>
            <w:tcW w:w="5040" w:type="dxa"/>
            <w:shd w:val="clear" w:color="auto" w:fill="DAEEF3" w:themeFill="accent5" w:themeFillTint="33"/>
          </w:tcPr>
          <w:p w:rsidR="00EF2FB4" w:rsidRPr="00EF2FB4" w:rsidRDefault="00EF2FB4" w:rsidP="002611D3">
            <w:r>
              <w:rPr>
                <w:b/>
              </w:rPr>
              <w:t>Has your child ever:</w:t>
            </w:r>
          </w:p>
        </w:tc>
        <w:tc>
          <w:tcPr>
            <w:tcW w:w="630" w:type="dxa"/>
            <w:shd w:val="clear" w:color="auto" w:fill="DAEEF3" w:themeFill="accent5" w:themeFillTint="33"/>
          </w:tcPr>
          <w:p w:rsidR="00EF2FB4" w:rsidRPr="00FF6429" w:rsidRDefault="003F3D00" w:rsidP="00FF6429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40" w:type="dxa"/>
            <w:shd w:val="clear" w:color="auto" w:fill="DAEEF3" w:themeFill="accent5" w:themeFillTint="33"/>
          </w:tcPr>
          <w:p w:rsidR="00EF2FB4" w:rsidRPr="00FF6429" w:rsidRDefault="003F3D00" w:rsidP="003F3D00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4878" w:type="dxa"/>
            <w:shd w:val="clear" w:color="auto" w:fill="DAEEF3" w:themeFill="accent5" w:themeFillTint="33"/>
          </w:tcPr>
          <w:p w:rsidR="00EF2FB4" w:rsidRPr="00FF6429" w:rsidRDefault="00EF2FB4" w:rsidP="00FF6429">
            <w:pPr>
              <w:jc w:val="center"/>
              <w:rPr>
                <w:b/>
              </w:rPr>
            </w:pPr>
            <w:r w:rsidRPr="00FF6429">
              <w:rPr>
                <w:b/>
              </w:rPr>
              <w:t>If Yes, please explain and include date:</w:t>
            </w:r>
          </w:p>
        </w:tc>
      </w:tr>
      <w:tr w:rsidR="00EF2FB4" w:rsidRPr="00EF2FB4" w:rsidTr="003F3D00">
        <w:tc>
          <w:tcPr>
            <w:tcW w:w="5040" w:type="dxa"/>
          </w:tcPr>
          <w:p w:rsidR="00EF2FB4" w:rsidRPr="00EF2FB4" w:rsidRDefault="00EF2FB4" w:rsidP="004E4D6B">
            <w:r w:rsidRPr="00EF2FB4">
              <w:t xml:space="preserve">  </w:t>
            </w:r>
            <w:r w:rsidR="004E4D6B">
              <w:t>Had</w:t>
            </w:r>
            <w:r w:rsidRPr="00EF2FB4">
              <w:t xml:space="preserve"> an ongoing medical condition</w:t>
            </w:r>
          </w:p>
        </w:tc>
        <w:tc>
          <w:tcPr>
            <w:tcW w:w="63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EF2FB4" w:rsidRPr="00EF2FB4" w:rsidRDefault="00EF2FB4" w:rsidP="002611D3"/>
        </w:tc>
      </w:tr>
      <w:tr w:rsidR="00EF2FB4" w:rsidRPr="00EF2FB4" w:rsidTr="003F3D00">
        <w:tc>
          <w:tcPr>
            <w:tcW w:w="5040" w:type="dxa"/>
          </w:tcPr>
          <w:p w:rsidR="00EF2FB4" w:rsidRPr="00EF2FB4" w:rsidRDefault="00EF2FB4" w:rsidP="004E4D6B">
            <w:r w:rsidRPr="00EF2FB4">
              <w:t xml:space="preserve">  </w:t>
            </w:r>
            <w:r w:rsidR="009D3BD7">
              <w:t>S</w:t>
            </w:r>
            <w:r w:rsidRPr="00EF2FB4">
              <w:t xml:space="preserve">een a </w:t>
            </w:r>
            <w:r w:rsidR="004325EC">
              <w:t xml:space="preserve">medical </w:t>
            </w:r>
            <w:r w:rsidRPr="00EF2FB4">
              <w:t>specialist</w:t>
            </w:r>
          </w:p>
        </w:tc>
        <w:tc>
          <w:tcPr>
            <w:tcW w:w="63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EF2FB4" w:rsidRPr="00EF2FB4" w:rsidRDefault="00EF2FB4" w:rsidP="002611D3"/>
        </w:tc>
      </w:tr>
      <w:tr w:rsidR="00EF2FB4" w:rsidRPr="00EF2FB4" w:rsidTr="003F3D00">
        <w:tc>
          <w:tcPr>
            <w:tcW w:w="5040" w:type="dxa"/>
          </w:tcPr>
          <w:p w:rsidR="00EF2FB4" w:rsidRPr="00EF2FB4" w:rsidRDefault="00EF2FB4" w:rsidP="004E4D6B">
            <w:r w:rsidRPr="00EF2FB4">
              <w:t xml:space="preserve">  </w:t>
            </w:r>
            <w:r w:rsidR="00FF6429">
              <w:t>H</w:t>
            </w:r>
            <w:r w:rsidR="004E4D6B">
              <w:t>a</w:t>
            </w:r>
            <w:r w:rsidR="00FF6429">
              <w:t>d allergies</w:t>
            </w:r>
            <w:r w:rsidR="00415ACD">
              <w:t xml:space="preserve">:  </w:t>
            </w:r>
          </w:p>
        </w:tc>
        <w:tc>
          <w:tcPr>
            <w:tcW w:w="63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EF2FB4" w:rsidRPr="00EF2FB4" w:rsidRDefault="00FF6429" w:rsidP="00756B73">
            <w:r w:rsidRPr="00415ACD">
              <w:rPr>
                <w:sz w:val="20"/>
              </w:rPr>
              <w:sym w:font="Wingdings" w:char="F0A8"/>
            </w:r>
            <w:r w:rsidRPr="00415ACD">
              <w:rPr>
                <w:sz w:val="20"/>
              </w:rPr>
              <w:t xml:space="preserve">food  </w:t>
            </w:r>
            <w:r w:rsidRPr="00415ACD">
              <w:rPr>
                <w:sz w:val="20"/>
              </w:rPr>
              <w:sym w:font="Wingdings" w:char="F0A8"/>
            </w:r>
            <w:r w:rsidRPr="00415ACD">
              <w:rPr>
                <w:sz w:val="20"/>
              </w:rPr>
              <w:t xml:space="preserve">environmental </w:t>
            </w:r>
            <w:r w:rsidRPr="00415ACD">
              <w:rPr>
                <w:sz w:val="20"/>
              </w:rPr>
              <w:sym w:font="Wingdings" w:char="F0A8"/>
            </w:r>
            <w:r w:rsidRPr="00415ACD">
              <w:rPr>
                <w:sz w:val="20"/>
              </w:rPr>
              <w:t xml:space="preserve">insect  </w:t>
            </w:r>
            <w:r w:rsidRPr="00415ACD">
              <w:rPr>
                <w:sz w:val="20"/>
              </w:rPr>
              <w:sym w:font="Wingdings" w:char="F0A8"/>
            </w:r>
            <w:r w:rsidRPr="00415ACD">
              <w:rPr>
                <w:sz w:val="20"/>
              </w:rPr>
              <w:t>medication</w:t>
            </w:r>
            <w:r w:rsidR="00415ACD" w:rsidRPr="00415ACD">
              <w:rPr>
                <w:sz w:val="20"/>
              </w:rPr>
              <w:t xml:space="preserve"> </w:t>
            </w:r>
            <w:r w:rsidR="00415ACD" w:rsidRPr="00415ACD">
              <w:rPr>
                <w:sz w:val="20"/>
              </w:rPr>
              <w:sym w:font="Wingdings" w:char="F0A8"/>
            </w:r>
            <w:r w:rsidR="00415ACD" w:rsidRPr="00415ACD">
              <w:rPr>
                <w:sz w:val="20"/>
              </w:rPr>
              <w:t xml:space="preserve">other </w:t>
            </w:r>
          </w:p>
        </w:tc>
      </w:tr>
      <w:tr w:rsidR="00EF2FB4" w:rsidRPr="00EF2FB4" w:rsidTr="003F3D00">
        <w:tc>
          <w:tcPr>
            <w:tcW w:w="5040" w:type="dxa"/>
          </w:tcPr>
          <w:p w:rsidR="00EF2FB4" w:rsidRPr="00EF2FB4" w:rsidRDefault="00EF2FB4" w:rsidP="004325EC">
            <w:r w:rsidRPr="00EF2FB4">
              <w:t xml:space="preserve">  </w:t>
            </w:r>
            <w:r w:rsidR="004325EC">
              <w:t>Been</w:t>
            </w:r>
            <w:r w:rsidRPr="00EF2FB4">
              <w:t xml:space="preserve"> hospitalization</w:t>
            </w:r>
          </w:p>
        </w:tc>
        <w:tc>
          <w:tcPr>
            <w:tcW w:w="63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EF2FB4" w:rsidRPr="00EF2FB4" w:rsidRDefault="00EF2FB4" w:rsidP="002611D3"/>
        </w:tc>
      </w:tr>
      <w:tr w:rsidR="00EF2FB4" w:rsidRPr="00EF2FB4" w:rsidTr="003F3D00">
        <w:tc>
          <w:tcPr>
            <w:tcW w:w="5040" w:type="dxa"/>
          </w:tcPr>
          <w:p w:rsidR="00EF2FB4" w:rsidRPr="00EF2FB4" w:rsidRDefault="00EF2FB4" w:rsidP="004325EC">
            <w:r w:rsidRPr="00EF2FB4">
              <w:t xml:space="preserve">  </w:t>
            </w:r>
            <w:r w:rsidR="004325EC">
              <w:t>Had</w:t>
            </w:r>
            <w:r w:rsidRPr="00EF2FB4">
              <w:t xml:space="preserve"> an operation</w:t>
            </w:r>
          </w:p>
        </w:tc>
        <w:tc>
          <w:tcPr>
            <w:tcW w:w="63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EF2FB4" w:rsidRPr="00EF2FB4" w:rsidRDefault="00EF2FB4" w:rsidP="002611D3"/>
        </w:tc>
      </w:tr>
      <w:tr w:rsidR="00EF2FB4" w:rsidRPr="00EF2FB4" w:rsidTr="003F3D00">
        <w:tc>
          <w:tcPr>
            <w:tcW w:w="5040" w:type="dxa"/>
          </w:tcPr>
          <w:p w:rsidR="00EF2FB4" w:rsidRPr="00EF2FB4" w:rsidRDefault="00EF2FB4" w:rsidP="002611D3">
            <w:r w:rsidRPr="00EF2FB4">
              <w:t xml:space="preserve">  Had an injury requiring an Emergency Room visit</w:t>
            </w:r>
          </w:p>
        </w:tc>
        <w:tc>
          <w:tcPr>
            <w:tcW w:w="63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EF2FB4" w:rsidRPr="00EF2FB4" w:rsidRDefault="00EF2FB4" w:rsidP="002611D3"/>
        </w:tc>
      </w:tr>
      <w:tr w:rsidR="00EF2FB4" w:rsidRPr="00EF2FB4" w:rsidTr="003F3D00">
        <w:tc>
          <w:tcPr>
            <w:tcW w:w="5040" w:type="dxa"/>
          </w:tcPr>
          <w:p w:rsidR="00EF2FB4" w:rsidRPr="00EF2FB4" w:rsidRDefault="00EF2FB4" w:rsidP="004325EC">
            <w:r w:rsidRPr="00EF2FB4">
              <w:t xml:space="preserve">  Missed </w:t>
            </w:r>
            <w:r w:rsidR="004325EC">
              <w:t xml:space="preserve">5 </w:t>
            </w:r>
            <w:r w:rsidRPr="00EF2FB4">
              <w:t>days of school</w:t>
            </w:r>
            <w:r w:rsidR="004325EC">
              <w:t xml:space="preserve"> in a row due to illness/injury</w:t>
            </w:r>
          </w:p>
        </w:tc>
        <w:tc>
          <w:tcPr>
            <w:tcW w:w="63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EF2FB4" w:rsidRPr="00EF2FB4" w:rsidRDefault="00EF2FB4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EF2FB4" w:rsidRPr="00EF2FB4" w:rsidRDefault="00EF2FB4" w:rsidP="002611D3"/>
        </w:tc>
      </w:tr>
      <w:tr w:rsidR="009D3BD7" w:rsidRPr="00EF2FB4" w:rsidTr="003F3D00">
        <w:tc>
          <w:tcPr>
            <w:tcW w:w="5040" w:type="dxa"/>
          </w:tcPr>
          <w:p w:rsidR="009D3BD7" w:rsidRPr="00EF2FB4" w:rsidRDefault="009D3BD7" w:rsidP="002611D3">
            <w:r>
              <w:t xml:space="preserve">  </w:t>
            </w:r>
            <w:r w:rsidRPr="00EF2FB4">
              <w:t>Had a bone/muscle injury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9D3BD7" w:rsidRPr="00EF2FB4" w:rsidRDefault="009D3BD7" w:rsidP="002611D3"/>
        </w:tc>
      </w:tr>
      <w:tr w:rsidR="009D3BD7" w:rsidRPr="00EF2FB4" w:rsidTr="003F3D00">
        <w:tc>
          <w:tcPr>
            <w:tcW w:w="5040" w:type="dxa"/>
          </w:tcPr>
          <w:p w:rsidR="009D3BD7" w:rsidRPr="00EF2FB4" w:rsidRDefault="009D3BD7" w:rsidP="002611D3">
            <w:r w:rsidRPr="00EF2FB4">
              <w:t xml:space="preserve">  Passed out, had a concussion or serious head injury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9D3BD7" w:rsidRPr="00EF2FB4" w:rsidRDefault="009D3BD7" w:rsidP="002611D3"/>
        </w:tc>
      </w:tr>
      <w:tr w:rsidR="009D3BD7" w:rsidRPr="00EF2FB4" w:rsidTr="003F3D00">
        <w:tc>
          <w:tcPr>
            <w:tcW w:w="5040" w:type="dxa"/>
          </w:tcPr>
          <w:p w:rsidR="009D3BD7" w:rsidRPr="00EF2FB4" w:rsidRDefault="009D3BD7" w:rsidP="002611D3">
            <w:r w:rsidRPr="00EF2FB4">
              <w:t xml:space="preserve">  Had a convulsion</w:t>
            </w:r>
            <w:r w:rsidR="004325EC">
              <w:t>/seizure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9D3BD7" w:rsidRPr="00EF2FB4" w:rsidRDefault="009D3BD7" w:rsidP="002611D3"/>
        </w:tc>
      </w:tr>
      <w:tr w:rsidR="009D3BD7" w:rsidRPr="00EF2FB4" w:rsidTr="003F3D00">
        <w:tc>
          <w:tcPr>
            <w:tcW w:w="5040" w:type="dxa"/>
          </w:tcPr>
          <w:p w:rsidR="009D3BD7" w:rsidRPr="00EF2FB4" w:rsidRDefault="009D3BD7" w:rsidP="004325EC">
            <w:r w:rsidRPr="00EF2FB4">
              <w:t xml:space="preserve">  </w:t>
            </w:r>
            <w:r>
              <w:t xml:space="preserve">Had </w:t>
            </w:r>
            <w:r w:rsidR="004325EC">
              <w:t xml:space="preserve">a </w:t>
            </w:r>
            <w:r>
              <w:t xml:space="preserve">vision </w:t>
            </w:r>
            <w:r w:rsidR="004325EC">
              <w:t>problem or condition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9D3BD7" w:rsidRPr="00EF2FB4" w:rsidRDefault="009D3BD7" w:rsidP="00756B73">
            <w:r>
              <w:t xml:space="preserve"> </w:t>
            </w:r>
            <w:r w:rsidR="00756B73">
              <w:t xml:space="preserve">  </w:t>
            </w:r>
            <w:r>
              <w:sym w:font="Wingdings" w:char="F0A8"/>
            </w:r>
            <w:r>
              <w:t xml:space="preserve"> glasses  </w:t>
            </w:r>
            <w:r w:rsidR="00756B73">
              <w:t xml:space="preserve">       </w:t>
            </w:r>
            <w:r>
              <w:t xml:space="preserve"> </w:t>
            </w:r>
            <w:r>
              <w:sym w:font="Wingdings" w:char="F0A8"/>
            </w:r>
            <w:r>
              <w:t xml:space="preserve"> contacts</w:t>
            </w:r>
          </w:p>
        </w:tc>
      </w:tr>
      <w:tr w:rsidR="009D3BD7" w:rsidRPr="00EF2FB4" w:rsidTr="003F3D00">
        <w:tc>
          <w:tcPr>
            <w:tcW w:w="5040" w:type="dxa"/>
          </w:tcPr>
          <w:p w:rsidR="009D3BD7" w:rsidRPr="00EF2FB4" w:rsidRDefault="009D3BD7" w:rsidP="004325EC">
            <w:r>
              <w:t xml:space="preserve">  Had </w:t>
            </w:r>
            <w:r w:rsidR="004325EC">
              <w:t>a hearing problem or condition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9D3BD7" w:rsidRPr="00EF2FB4" w:rsidRDefault="00756B73" w:rsidP="00756B73">
            <w:r>
              <w:t xml:space="preserve">   </w:t>
            </w:r>
            <w:r w:rsidR="009D3BD7" w:rsidRPr="00EF2FB4">
              <w:sym w:font="Wingdings" w:char="F0A8"/>
            </w:r>
            <w:r w:rsidR="009D3BD7">
              <w:t xml:space="preserve"> hearing aid </w:t>
            </w:r>
            <w:r>
              <w:t xml:space="preserve"> </w:t>
            </w:r>
            <w:r w:rsidR="009D3BD7">
              <w:t xml:space="preserve"> </w:t>
            </w:r>
            <w:r w:rsidR="009D3BD7" w:rsidRPr="00EF2FB4">
              <w:sym w:font="Wingdings" w:char="F0A8"/>
            </w:r>
            <w:r w:rsidR="009D3BD7">
              <w:t xml:space="preserve"> cochlear implant</w:t>
            </w:r>
          </w:p>
        </w:tc>
      </w:tr>
      <w:tr w:rsidR="009D3BD7" w:rsidRPr="00EF2FB4" w:rsidTr="003F3D00">
        <w:tc>
          <w:tcPr>
            <w:tcW w:w="5040" w:type="dxa"/>
          </w:tcPr>
          <w:p w:rsidR="009D3BD7" w:rsidRPr="00EF2FB4" w:rsidRDefault="009D3BD7" w:rsidP="009D3BD7">
            <w:r w:rsidRPr="00EF2FB4">
              <w:t xml:space="preserve">  </w:t>
            </w:r>
            <w:r>
              <w:t>W</w:t>
            </w:r>
            <w:r w:rsidRPr="00EF2FB4">
              <w:t>orn dental bridge, braces or mouthpiece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9D3BD7" w:rsidRPr="00EF2FB4" w:rsidRDefault="009D3BD7" w:rsidP="00FF6429">
            <w:pPr>
              <w:jc w:val="right"/>
            </w:pPr>
          </w:p>
        </w:tc>
      </w:tr>
      <w:tr w:rsidR="009D3BD7" w:rsidRPr="00EF2FB4" w:rsidTr="003F3D00">
        <w:tc>
          <w:tcPr>
            <w:tcW w:w="5040" w:type="dxa"/>
            <w:shd w:val="clear" w:color="auto" w:fill="DAEEF3" w:themeFill="accent5" w:themeFillTint="33"/>
          </w:tcPr>
          <w:p w:rsidR="009D3BD7" w:rsidRPr="00EF2FB4" w:rsidRDefault="009D3BD7" w:rsidP="002611D3">
            <w:r w:rsidRPr="00EF2FB4">
              <w:rPr>
                <w:b/>
              </w:rPr>
              <w:t>Have any family members under the age of 50 ever</w:t>
            </w:r>
            <w:r w:rsidRPr="00EF2FB4">
              <w:t>:</w:t>
            </w:r>
          </w:p>
        </w:tc>
        <w:tc>
          <w:tcPr>
            <w:tcW w:w="630" w:type="dxa"/>
            <w:shd w:val="clear" w:color="auto" w:fill="DAEEF3" w:themeFill="accent5" w:themeFillTint="33"/>
          </w:tcPr>
          <w:p w:rsidR="009D3BD7" w:rsidRPr="00FF6429" w:rsidRDefault="003F3D00" w:rsidP="00FF6429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40" w:type="dxa"/>
            <w:shd w:val="clear" w:color="auto" w:fill="DAEEF3" w:themeFill="accent5" w:themeFillTint="33"/>
          </w:tcPr>
          <w:p w:rsidR="009D3BD7" w:rsidRPr="00FF6429" w:rsidRDefault="003F3D00" w:rsidP="00FF6429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4878" w:type="dxa"/>
            <w:shd w:val="clear" w:color="auto" w:fill="DAEEF3" w:themeFill="accent5" w:themeFillTint="33"/>
          </w:tcPr>
          <w:p w:rsidR="009D3BD7" w:rsidRPr="00FF6429" w:rsidRDefault="009D3BD7" w:rsidP="00FF6429">
            <w:pPr>
              <w:jc w:val="center"/>
              <w:rPr>
                <w:b/>
              </w:rPr>
            </w:pPr>
            <w:r w:rsidRPr="00FF6429">
              <w:rPr>
                <w:b/>
              </w:rPr>
              <w:t>If Yes, please specify:</w:t>
            </w:r>
          </w:p>
        </w:tc>
      </w:tr>
      <w:tr w:rsidR="009D3BD7" w:rsidRPr="00EF2FB4" w:rsidTr="003F3D00">
        <w:tc>
          <w:tcPr>
            <w:tcW w:w="5040" w:type="dxa"/>
          </w:tcPr>
          <w:p w:rsidR="009D3BD7" w:rsidRPr="00EF2FB4" w:rsidRDefault="009D3BD7" w:rsidP="00EF2FB4">
            <w:r w:rsidRPr="00EF2FB4">
              <w:t xml:space="preserve">  </w:t>
            </w:r>
            <w:r>
              <w:t>Had</w:t>
            </w:r>
            <w:r w:rsidRPr="00EF2FB4">
              <w:t xml:space="preserve"> a heart attack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9D3BD7" w:rsidRPr="00EF2FB4" w:rsidRDefault="009D3BD7" w:rsidP="002611D3"/>
        </w:tc>
      </w:tr>
      <w:tr w:rsidR="009D3BD7" w:rsidRPr="00EF2FB4" w:rsidTr="003F3D00">
        <w:tc>
          <w:tcPr>
            <w:tcW w:w="5040" w:type="dxa"/>
          </w:tcPr>
          <w:p w:rsidR="009D3BD7" w:rsidRPr="00EF2FB4" w:rsidRDefault="009D3BD7" w:rsidP="00EF2FB4">
            <w:r w:rsidRPr="00EF2FB4">
              <w:t xml:space="preserve">  Ha</w:t>
            </w:r>
            <w:r>
              <w:t>d</w:t>
            </w:r>
            <w:r w:rsidRPr="00EF2FB4">
              <w:t xml:space="preserve"> other serious health problems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4878" w:type="dxa"/>
          </w:tcPr>
          <w:p w:rsidR="009D3BD7" w:rsidRPr="00EF2FB4" w:rsidRDefault="009D3BD7" w:rsidP="002611D3"/>
        </w:tc>
      </w:tr>
    </w:tbl>
    <w:p w:rsidR="001154E0" w:rsidRPr="00FB3708" w:rsidRDefault="001154E0" w:rsidP="00DA7173">
      <w:pPr>
        <w:ind w:left="0" w:firstLine="0"/>
        <w:rPr>
          <w:sz w:val="10"/>
        </w:rPr>
      </w:pPr>
    </w:p>
    <w:p w:rsidR="00EF2FB4" w:rsidRPr="00FF6429" w:rsidRDefault="00FF6429" w:rsidP="00DA7173">
      <w:pPr>
        <w:ind w:left="0" w:firstLine="0"/>
        <w:rPr>
          <w:b/>
          <w:sz w:val="20"/>
          <w:szCs w:val="20"/>
        </w:rPr>
      </w:pPr>
      <w:r w:rsidRPr="00FF6429">
        <w:rPr>
          <w:b/>
          <w:sz w:val="20"/>
          <w:szCs w:val="20"/>
        </w:rPr>
        <w:t>CHECK ALL THAT APPLY TO YOUR CHILD:</w:t>
      </w:r>
    </w:p>
    <w:p w:rsidR="002C0C66" w:rsidRPr="00FF6429" w:rsidRDefault="002C0C66" w:rsidP="00DA7173">
      <w:pPr>
        <w:ind w:left="0" w:firstLine="0"/>
        <w:rPr>
          <w:sz w:val="20"/>
          <w:szCs w:val="20"/>
        </w:rPr>
        <w:sectPr w:rsidR="002C0C66" w:rsidRPr="00FF6429" w:rsidSect="003F3D00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080" w:right="720" w:bottom="720" w:left="540" w:header="432" w:footer="432" w:gutter="0"/>
          <w:cols w:space="720"/>
          <w:docGrid w:linePitch="360"/>
        </w:sectPr>
      </w:pPr>
    </w:p>
    <w:p w:rsidR="00DA7173" w:rsidRPr="00FF6429" w:rsidRDefault="006C0135" w:rsidP="001154E0">
      <w:pPr>
        <w:ind w:left="36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ADHD</w:t>
      </w:r>
    </w:p>
    <w:p w:rsidR="006C0135" w:rsidRPr="00FF6429" w:rsidRDefault="006C0135" w:rsidP="001154E0">
      <w:pPr>
        <w:ind w:left="36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Asthma/trouble breathing</w:t>
      </w:r>
    </w:p>
    <w:p w:rsidR="006C0135" w:rsidRPr="00FF6429" w:rsidRDefault="006C0135" w:rsidP="001154E0">
      <w:pPr>
        <w:ind w:left="36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</w:t>
      </w:r>
      <w:r w:rsidR="00871142" w:rsidRPr="00FF6429">
        <w:rPr>
          <w:sz w:val="20"/>
          <w:szCs w:val="20"/>
        </w:rPr>
        <w:t>Autism/Asperger</w:t>
      </w:r>
    </w:p>
    <w:p w:rsidR="006C0135" w:rsidRPr="00FF6429" w:rsidRDefault="006C0135" w:rsidP="001154E0">
      <w:pPr>
        <w:ind w:left="36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Dental Injuries</w:t>
      </w:r>
    </w:p>
    <w:p w:rsidR="006C0135" w:rsidRPr="00FF6429" w:rsidRDefault="006C0135" w:rsidP="001154E0">
      <w:pPr>
        <w:ind w:left="36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Diabetes</w:t>
      </w:r>
    </w:p>
    <w:p w:rsidR="006C0135" w:rsidRPr="00FF6429" w:rsidRDefault="006C0135" w:rsidP="001154E0">
      <w:pPr>
        <w:ind w:left="36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Ear Infections</w:t>
      </w:r>
    </w:p>
    <w:p w:rsidR="001A0486" w:rsidRDefault="001A0486" w:rsidP="001A0486">
      <w:pPr>
        <w:ind w:left="360" w:firstLine="0"/>
        <w:rPr>
          <w:sz w:val="20"/>
          <w:szCs w:val="20"/>
        </w:rPr>
      </w:pPr>
    </w:p>
    <w:p w:rsidR="006C0135" w:rsidRPr="00FF6429" w:rsidRDefault="001A0486" w:rsidP="001A0486">
      <w:pPr>
        <w:ind w:left="360" w:firstLine="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6C0135" w:rsidRPr="00FF6429">
        <w:rPr>
          <w:sz w:val="20"/>
          <w:szCs w:val="20"/>
        </w:rPr>
        <w:sym w:font="Wingdings" w:char="F0A8"/>
      </w:r>
      <w:r w:rsidR="006C0135" w:rsidRPr="00FF6429">
        <w:rPr>
          <w:sz w:val="20"/>
          <w:szCs w:val="20"/>
        </w:rPr>
        <w:t xml:space="preserve"> GI Conditions</w:t>
      </w:r>
      <w:r w:rsidR="00FF6429" w:rsidRPr="00FF6429">
        <w:rPr>
          <w:sz w:val="20"/>
          <w:szCs w:val="20"/>
        </w:rPr>
        <w:t xml:space="preserve"> </w:t>
      </w:r>
      <w:r w:rsidR="006C0135" w:rsidRPr="00FF6429">
        <w:rPr>
          <w:sz w:val="20"/>
          <w:szCs w:val="20"/>
        </w:rPr>
        <w:t>(ulcer, reflux, IBS)</w:t>
      </w:r>
    </w:p>
    <w:p w:rsidR="006C0135" w:rsidRPr="00FF6429" w:rsidRDefault="006C0135" w:rsidP="001154E0">
      <w:pPr>
        <w:ind w:left="45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Headaches/migraines</w:t>
      </w:r>
    </w:p>
    <w:p w:rsidR="006C0135" w:rsidRPr="00FF6429" w:rsidRDefault="006C0135" w:rsidP="001154E0">
      <w:pPr>
        <w:ind w:left="45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Heart Conditions</w:t>
      </w:r>
    </w:p>
    <w:p w:rsidR="006C0135" w:rsidRPr="00FF6429" w:rsidRDefault="006C0135" w:rsidP="001154E0">
      <w:pPr>
        <w:ind w:left="45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H</w:t>
      </w:r>
      <w:r w:rsidR="004325EC">
        <w:rPr>
          <w:sz w:val="20"/>
          <w:szCs w:val="20"/>
        </w:rPr>
        <w:t>igh Blood Pressure</w:t>
      </w:r>
    </w:p>
    <w:p w:rsidR="001154E0" w:rsidRPr="00FF6429" w:rsidRDefault="006C0135" w:rsidP="001154E0">
      <w:pPr>
        <w:ind w:left="45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Mental Health</w:t>
      </w:r>
      <w:r w:rsidR="00704BE2" w:rsidRPr="00FF6429">
        <w:rPr>
          <w:sz w:val="20"/>
          <w:szCs w:val="20"/>
        </w:rPr>
        <w:t xml:space="preserve"> </w:t>
      </w:r>
      <w:r w:rsidR="004325EC">
        <w:rPr>
          <w:sz w:val="20"/>
          <w:szCs w:val="20"/>
        </w:rPr>
        <w:t>Condition</w:t>
      </w:r>
    </w:p>
    <w:p w:rsidR="001A0486" w:rsidRPr="00686194" w:rsidRDefault="001154E0" w:rsidP="00686194">
      <w:pPr>
        <w:ind w:hanging="270"/>
        <w:rPr>
          <w:sz w:val="18"/>
          <w:szCs w:val="20"/>
        </w:rPr>
      </w:pPr>
      <w:r w:rsidRPr="00FF6429">
        <w:rPr>
          <w:sz w:val="20"/>
          <w:szCs w:val="20"/>
        </w:rPr>
        <w:lastRenderedPageBreak/>
        <w:t xml:space="preserve">     </w:t>
      </w:r>
      <w:r w:rsidR="006C0135" w:rsidRPr="004325EC">
        <w:rPr>
          <w:sz w:val="18"/>
          <w:szCs w:val="20"/>
        </w:rPr>
        <w:t>(</w:t>
      </w:r>
      <w:proofErr w:type="gramStart"/>
      <w:r w:rsidR="006C0135" w:rsidRPr="001A0486">
        <w:rPr>
          <w:sz w:val="18"/>
          <w:szCs w:val="18"/>
        </w:rPr>
        <w:t>depression</w:t>
      </w:r>
      <w:proofErr w:type="gramEnd"/>
      <w:r w:rsidR="006C0135" w:rsidRPr="001A0486">
        <w:rPr>
          <w:sz w:val="18"/>
          <w:szCs w:val="18"/>
        </w:rPr>
        <w:t>, eating disorder, anxiety, OCD, ODD, etc.</w:t>
      </w:r>
      <w:r w:rsidRPr="004325EC">
        <w:rPr>
          <w:sz w:val="18"/>
          <w:szCs w:val="20"/>
        </w:rPr>
        <w:t>)</w:t>
      </w:r>
    </w:p>
    <w:p w:rsidR="006C0135" w:rsidRDefault="006C0135" w:rsidP="004325EC">
      <w:pPr>
        <w:ind w:left="18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Scoliosis</w:t>
      </w:r>
    </w:p>
    <w:p w:rsidR="004325EC" w:rsidRPr="00FF6429" w:rsidRDefault="004325EC" w:rsidP="004325EC">
      <w:pPr>
        <w:ind w:left="18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>
        <w:rPr>
          <w:sz w:val="20"/>
          <w:szCs w:val="20"/>
        </w:rPr>
        <w:t xml:space="preserve"> Single Organ (</w:t>
      </w:r>
      <w:r w:rsidRPr="00FF6429">
        <w:rPr>
          <w:sz w:val="20"/>
          <w:szCs w:val="20"/>
        </w:rPr>
        <w:sym w:font="Wingdings" w:char="F0A8"/>
      </w:r>
      <w:r>
        <w:rPr>
          <w:sz w:val="20"/>
          <w:szCs w:val="20"/>
        </w:rPr>
        <w:t xml:space="preserve">kidney, </w:t>
      </w:r>
      <w:r w:rsidRPr="00FF6429">
        <w:rPr>
          <w:sz w:val="20"/>
          <w:szCs w:val="20"/>
        </w:rPr>
        <w:sym w:font="Wingdings" w:char="F0A8"/>
      </w:r>
      <w:r>
        <w:rPr>
          <w:sz w:val="20"/>
          <w:szCs w:val="20"/>
        </w:rPr>
        <w:t>testicle)</w:t>
      </w:r>
    </w:p>
    <w:p w:rsidR="006C0135" w:rsidRPr="00FF6429" w:rsidRDefault="006C0135" w:rsidP="001154E0">
      <w:pPr>
        <w:ind w:left="18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Skin Condition</w:t>
      </w:r>
    </w:p>
    <w:p w:rsidR="006C0135" w:rsidRPr="00FF6429" w:rsidRDefault="006C0135" w:rsidP="001154E0">
      <w:pPr>
        <w:ind w:left="18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Speech Condition</w:t>
      </w:r>
    </w:p>
    <w:p w:rsidR="004325EC" w:rsidRDefault="006C0135" w:rsidP="001154E0">
      <w:pPr>
        <w:ind w:left="180" w:firstLine="0"/>
        <w:rPr>
          <w:sz w:val="20"/>
          <w:szCs w:val="20"/>
        </w:rPr>
      </w:pPr>
      <w:r w:rsidRPr="00FF6429">
        <w:rPr>
          <w:sz w:val="20"/>
          <w:szCs w:val="20"/>
        </w:rPr>
        <w:sym w:font="Wingdings" w:char="F0A8"/>
      </w:r>
      <w:r w:rsidRPr="00FF6429">
        <w:rPr>
          <w:sz w:val="20"/>
          <w:szCs w:val="20"/>
        </w:rPr>
        <w:t xml:space="preserve"> Urinary</w:t>
      </w:r>
      <w:r w:rsidR="004325EC">
        <w:rPr>
          <w:sz w:val="20"/>
          <w:szCs w:val="20"/>
        </w:rPr>
        <w:t xml:space="preserve"> Condition</w:t>
      </w:r>
    </w:p>
    <w:p w:rsidR="001154E0" w:rsidRPr="00FF6429" w:rsidRDefault="001154E0" w:rsidP="006C0135">
      <w:pPr>
        <w:ind w:left="0" w:firstLine="0"/>
        <w:rPr>
          <w:sz w:val="20"/>
          <w:szCs w:val="20"/>
        </w:rPr>
        <w:sectPr w:rsidR="001154E0" w:rsidRPr="00FF6429" w:rsidSect="00677127">
          <w:type w:val="continuous"/>
          <w:pgSz w:w="12240" w:h="15840"/>
          <w:pgMar w:top="1080" w:right="720" w:bottom="720" w:left="540" w:header="720" w:footer="0" w:gutter="0"/>
          <w:cols w:num="3" w:space="90"/>
          <w:docGrid w:linePitch="360"/>
        </w:sectPr>
      </w:pPr>
    </w:p>
    <w:p w:rsidR="00704BE2" w:rsidRPr="003F3D00" w:rsidRDefault="00704BE2" w:rsidP="006C0135">
      <w:pPr>
        <w:ind w:left="0" w:firstLine="0"/>
        <w:rPr>
          <w:sz w:val="14"/>
          <w:szCs w:val="20"/>
        </w:rPr>
      </w:pPr>
    </w:p>
    <w:tbl>
      <w:tblPr>
        <w:tblStyle w:val="TableGrid"/>
        <w:tblW w:w="1108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520"/>
        <w:gridCol w:w="630"/>
        <w:gridCol w:w="540"/>
        <w:gridCol w:w="7398"/>
      </w:tblGrid>
      <w:tr w:rsidR="009D3BD7" w:rsidRPr="00FF6429" w:rsidTr="003F3D00">
        <w:tc>
          <w:tcPr>
            <w:tcW w:w="2520" w:type="dxa"/>
            <w:shd w:val="clear" w:color="auto" w:fill="DAEEF3" w:themeFill="accent5" w:themeFillTint="33"/>
          </w:tcPr>
          <w:p w:rsidR="009D3BD7" w:rsidRPr="00EF2FB4" w:rsidRDefault="009D3BD7" w:rsidP="004E4D6B">
            <w:r>
              <w:rPr>
                <w:b/>
              </w:rPr>
              <w:t>CURRENT MEDICATIONS</w:t>
            </w:r>
          </w:p>
        </w:tc>
        <w:tc>
          <w:tcPr>
            <w:tcW w:w="630" w:type="dxa"/>
          </w:tcPr>
          <w:p w:rsidR="009D3BD7" w:rsidRPr="00FF6429" w:rsidRDefault="003F3D00" w:rsidP="002611D3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40" w:type="dxa"/>
          </w:tcPr>
          <w:p w:rsidR="009D3BD7" w:rsidRPr="00FF6429" w:rsidRDefault="003F3D00" w:rsidP="002611D3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398" w:type="dxa"/>
          </w:tcPr>
          <w:p w:rsidR="009D3BD7" w:rsidRPr="00FF6429" w:rsidRDefault="009D3BD7" w:rsidP="009D3BD7">
            <w:pPr>
              <w:jc w:val="center"/>
              <w:rPr>
                <w:b/>
              </w:rPr>
            </w:pPr>
            <w:r>
              <w:rPr>
                <w:b/>
              </w:rPr>
              <w:t>Please list name, dose, time(s)</w:t>
            </w:r>
          </w:p>
        </w:tc>
      </w:tr>
      <w:tr w:rsidR="009D3BD7" w:rsidRPr="00EF2FB4" w:rsidTr="003F3D00">
        <w:tc>
          <w:tcPr>
            <w:tcW w:w="2520" w:type="dxa"/>
          </w:tcPr>
          <w:p w:rsidR="009D3BD7" w:rsidRPr="00EF2FB4" w:rsidRDefault="009D3BD7" w:rsidP="004E4D6B">
            <w:pPr>
              <w:jc w:val="center"/>
            </w:pPr>
            <w:r>
              <w:t>Given at school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7398" w:type="dxa"/>
          </w:tcPr>
          <w:p w:rsidR="009D3BD7" w:rsidRPr="00756B73" w:rsidRDefault="009D3BD7" w:rsidP="009D3BD7">
            <w:pPr>
              <w:jc w:val="center"/>
              <w:rPr>
                <w:sz w:val="36"/>
              </w:rPr>
            </w:pPr>
          </w:p>
        </w:tc>
      </w:tr>
      <w:tr w:rsidR="009D3BD7" w:rsidRPr="00EF2FB4" w:rsidTr="003F3D00">
        <w:tc>
          <w:tcPr>
            <w:tcW w:w="2520" w:type="dxa"/>
          </w:tcPr>
          <w:p w:rsidR="009D3BD7" w:rsidRPr="00EF2FB4" w:rsidRDefault="009D3BD7" w:rsidP="004E4D6B">
            <w:pPr>
              <w:jc w:val="center"/>
            </w:pPr>
            <w:r>
              <w:t>Taken at home</w:t>
            </w:r>
          </w:p>
        </w:tc>
        <w:tc>
          <w:tcPr>
            <w:tcW w:w="63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9D3BD7" w:rsidRPr="00EF2FB4" w:rsidRDefault="009D3BD7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7398" w:type="dxa"/>
          </w:tcPr>
          <w:p w:rsidR="009D3BD7" w:rsidRPr="00756B73" w:rsidRDefault="009D3BD7" w:rsidP="009D3BD7">
            <w:pPr>
              <w:jc w:val="center"/>
              <w:rPr>
                <w:sz w:val="36"/>
              </w:rPr>
            </w:pPr>
          </w:p>
        </w:tc>
      </w:tr>
      <w:tr w:rsidR="00756B73" w:rsidRPr="00EF2FB4" w:rsidTr="003F3D00">
        <w:trPr>
          <w:trHeight w:val="341"/>
        </w:trPr>
        <w:tc>
          <w:tcPr>
            <w:tcW w:w="2520" w:type="dxa"/>
            <w:shd w:val="clear" w:color="auto" w:fill="DAEEF3" w:themeFill="accent5" w:themeFillTint="33"/>
          </w:tcPr>
          <w:p w:rsidR="00756B73" w:rsidRPr="009D3BD7" w:rsidRDefault="00756B73" w:rsidP="004E4D6B">
            <w:pPr>
              <w:jc w:val="center"/>
              <w:rPr>
                <w:b/>
              </w:rPr>
            </w:pPr>
            <w:r w:rsidRPr="009D3BD7">
              <w:rPr>
                <w:b/>
              </w:rPr>
              <w:t>ASSISTIVE EQUIPMENT</w:t>
            </w:r>
          </w:p>
        </w:tc>
        <w:tc>
          <w:tcPr>
            <w:tcW w:w="630" w:type="dxa"/>
          </w:tcPr>
          <w:p w:rsidR="00756B73" w:rsidRPr="00FF6429" w:rsidRDefault="003F3D00" w:rsidP="004773DE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40" w:type="dxa"/>
          </w:tcPr>
          <w:p w:rsidR="00756B73" w:rsidRPr="00FF6429" w:rsidRDefault="003F3D00" w:rsidP="004773DE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398" w:type="dxa"/>
          </w:tcPr>
          <w:p w:rsidR="00756B73" w:rsidRPr="009D3BD7" w:rsidRDefault="00756B73" w:rsidP="009D3BD7">
            <w:pPr>
              <w:jc w:val="center"/>
              <w:rPr>
                <w:b/>
              </w:rPr>
            </w:pPr>
            <w:r w:rsidRPr="009D3BD7">
              <w:rPr>
                <w:b/>
              </w:rPr>
              <w:t>Please check all that apply</w:t>
            </w:r>
          </w:p>
        </w:tc>
      </w:tr>
      <w:tr w:rsidR="00756B73" w:rsidRPr="00EF2FB4" w:rsidTr="003F3D00">
        <w:tc>
          <w:tcPr>
            <w:tcW w:w="2520" w:type="dxa"/>
          </w:tcPr>
          <w:p w:rsidR="00756B73" w:rsidRPr="009D3BD7" w:rsidRDefault="00756B73" w:rsidP="009D3BD7">
            <w:pPr>
              <w:ind w:left="-18"/>
              <w:jc w:val="center"/>
            </w:pPr>
            <w:r w:rsidRPr="009D3BD7">
              <w:rPr>
                <w:sz w:val="20"/>
              </w:rPr>
              <w:t>During or outside of school</w:t>
            </w:r>
          </w:p>
        </w:tc>
        <w:tc>
          <w:tcPr>
            <w:tcW w:w="630" w:type="dxa"/>
          </w:tcPr>
          <w:p w:rsidR="00756B73" w:rsidRPr="00EF2FB4" w:rsidRDefault="00756B73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756B73" w:rsidRPr="00EF2FB4" w:rsidRDefault="00756B73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7398" w:type="dxa"/>
          </w:tcPr>
          <w:p w:rsidR="00756B73" w:rsidRDefault="00756B73" w:rsidP="004325EC">
            <w:r w:rsidRPr="00EF2FB4">
              <w:sym w:font="Wingdings" w:char="F0A8"/>
            </w:r>
            <w:r>
              <w:t xml:space="preserve">crutches   </w:t>
            </w:r>
            <w:r w:rsidRPr="00EF2FB4">
              <w:sym w:font="Wingdings" w:char="F0A8"/>
            </w:r>
            <w:r>
              <w:t xml:space="preserve">walker   </w:t>
            </w:r>
            <w:r w:rsidRPr="00EF2FB4">
              <w:sym w:font="Wingdings" w:char="F0A8"/>
            </w:r>
            <w:r>
              <w:t xml:space="preserve">wheelchair   </w:t>
            </w:r>
            <w:r w:rsidRPr="00EF2FB4">
              <w:sym w:font="Wingdings" w:char="F0A8"/>
            </w:r>
            <w:r>
              <w:t xml:space="preserve">other:  </w:t>
            </w:r>
          </w:p>
        </w:tc>
      </w:tr>
      <w:tr w:rsidR="00756B73" w:rsidRPr="00EF2FB4" w:rsidTr="003F3D00">
        <w:trPr>
          <w:trHeight w:val="251"/>
        </w:trPr>
        <w:tc>
          <w:tcPr>
            <w:tcW w:w="2520" w:type="dxa"/>
            <w:shd w:val="clear" w:color="auto" w:fill="DAEEF3" w:themeFill="accent5" w:themeFillTint="33"/>
          </w:tcPr>
          <w:p w:rsidR="00756B73" w:rsidRPr="009D3BD7" w:rsidRDefault="00756B73" w:rsidP="009D3BD7">
            <w:pPr>
              <w:ind w:left="-18"/>
              <w:jc w:val="center"/>
              <w:rPr>
                <w:b/>
                <w:sz w:val="20"/>
              </w:rPr>
            </w:pPr>
            <w:r w:rsidRPr="009D3BD7">
              <w:rPr>
                <w:b/>
                <w:sz w:val="20"/>
              </w:rPr>
              <w:t>TREATMENTS</w:t>
            </w:r>
          </w:p>
        </w:tc>
        <w:tc>
          <w:tcPr>
            <w:tcW w:w="630" w:type="dxa"/>
          </w:tcPr>
          <w:p w:rsidR="00756B73" w:rsidRPr="00FF6429" w:rsidRDefault="003F3D00" w:rsidP="004773DE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540" w:type="dxa"/>
          </w:tcPr>
          <w:p w:rsidR="00756B73" w:rsidRPr="00FF6429" w:rsidRDefault="003F3D00" w:rsidP="004773DE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398" w:type="dxa"/>
          </w:tcPr>
          <w:p w:rsidR="00756B73" w:rsidRPr="00EF2FB4" w:rsidRDefault="00756B73" w:rsidP="009D3BD7">
            <w:pPr>
              <w:jc w:val="center"/>
            </w:pPr>
          </w:p>
        </w:tc>
      </w:tr>
      <w:tr w:rsidR="00756B73" w:rsidRPr="00EF2FB4" w:rsidTr="003F3D00">
        <w:tc>
          <w:tcPr>
            <w:tcW w:w="2520" w:type="dxa"/>
          </w:tcPr>
          <w:p w:rsidR="00756B73" w:rsidRDefault="00756B73" w:rsidP="009D3BD7">
            <w:pPr>
              <w:ind w:left="-18"/>
              <w:jc w:val="center"/>
              <w:rPr>
                <w:sz w:val="20"/>
              </w:rPr>
            </w:pPr>
            <w:r w:rsidRPr="009D3BD7">
              <w:rPr>
                <w:sz w:val="20"/>
              </w:rPr>
              <w:t>During or outside of school</w:t>
            </w:r>
          </w:p>
        </w:tc>
        <w:tc>
          <w:tcPr>
            <w:tcW w:w="630" w:type="dxa"/>
          </w:tcPr>
          <w:p w:rsidR="00756B73" w:rsidRPr="00EF2FB4" w:rsidRDefault="00756B73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540" w:type="dxa"/>
          </w:tcPr>
          <w:p w:rsidR="00756B73" w:rsidRPr="00EF2FB4" w:rsidRDefault="00756B73" w:rsidP="002611D3">
            <w:pPr>
              <w:jc w:val="center"/>
            </w:pPr>
            <w:r w:rsidRPr="00EF2FB4">
              <w:sym w:font="Wingdings" w:char="F0A8"/>
            </w:r>
          </w:p>
        </w:tc>
        <w:tc>
          <w:tcPr>
            <w:tcW w:w="7398" w:type="dxa"/>
          </w:tcPr>
          <w:p w:rsidR="00756B73" w:rsidRPr="009D3BD7" w:rsidRDefault="00756B73" w:rsidP="004325EC">
            <w:pPr>
              <w:rPr>
                <w:sz w:val="21"/>
                <w:szCs w:val="21"/>
              </w:rPr>
            </w:pPr>
            <w:r w:rsidRPr="009D3BD7">
              <w:rPr>
                <w:sz w:val="21"/>
                <w:szCs w:val="21"/>
              </w:rPr>
              <w:sym w:font="Wingdings" w:char="F0A8"/>
            </w:r>
            <w:r w:rsidRPr="009D3BD7">
              <w:rPr>
                <w:sz w:val="21"/>
                <w:szCs w:val="21"/>
              </w:rPr>
              <w:t>insulin/b</w:t>
            </w:r>
            <w:r>
              <w:rPr>
                <w:sz w:val="21"/>
                <w:szCs w:val="21"/>
              </w:rPr>
              <w:t>lood glucose</w:t>
            </w:r>
            <w:r w:rsidRPr="009D3BD7">
              <w:rPr>
                <w:sz w:val="21"/>
                <w:szCs w:val="21"/>
              </w:rPr>
              <w:t xml:space="preserve"> monitoring</w:t>
            </w:r>
            <w:r>
              <w:rPr>
                <w:sz w:val="21"/>
                <w:szCs w:val="21"/>
              </w:rPr>
              <w:t xml:space="preserve">     </w:t>
            </w:r>
            <w:r w:rsidRPr="009D3BD7">
              <w:rPr>
                <w:sz w:val="21"/>
                <w:szCs w:val="21"/>
              </w:rPr>
              <w:t xml:space="preserve">  </w:t>
            </w:r>
            <w:r w:rsidRPr="009D3BD7">
              <w:rPr>
                <w:sz w:val="21"/>
                <w:szCs w:val="21"/>
              </w:rPr>
              <w:sym w:font="Wingdings" w:char="F0A8"/>
            </w:r>
            <w:r w:rsidRPr="009D3BD7">
              <w:rPr>
                <w:sz w:val="21"/>
                <w:szCs w:val="21"/>
              </w:rPr>
              <w:t xml:space="preserve">inhaler/nebulizer/peak flow monitoring </w:t>
            </w:r>
            <w:r w:rsidRPr="009D3BD7">
              <w:rPr>
                <w:sz w:val="21"/>
                <w:szCs w:val="21"/>
              </w:rPr>
              <w:sym w:font="Wingdings" w:char="F0A8"/>
            </w:r>
            <w:r w:rsidRPr="009D3BD7">
              <w:rPr>
                <w:sz w:val="21"/>
                <w:szCs w:val="21"/>
              </w:rPr>
              <w:t>special diet</w:t>
            </w:r>
            <w:r>
              <w:rPr>
                <w:sz w:val="21"/>
                <w:szCs w:val="21"/>
              </w:rPr>
              <w:t xml:space="preserve">  </w:t>
            </w:r>
          </w:p>
        </w:tc>
      </w:tr>
    </w:tbl>
    <w:p w:rsidR="00650B90" w:rsidRPr="00FB3708" w:rsidRDefault="00650B90" w:rsidP="006C0135">
      <w:pPr>
        <w:ind w:left="0" w:firstLine="0"/>
        <w:rPr>
          <w:sz w:val="4"/>
        </w:rPr>
      </w:pPr>
    </w:p>
    <w:p w:rsidR="00FB3708" w:rsidRPr="003F3D00" w:rsidRDefault="00FB3708" w:rsidP="006C0135">
      <w:pPr>
        <w:ind w:left="0" w:firstLine="0"/>
        <w:rPr>
          <w:sz w:val="16"/>
        </w:rPr>
      </w:pPr>
    </w:p>
    <w:p w:rsidR="00FB3708" w:rsidRDefault="00FB3708" w:rsidP="006C0135">
      <w:pPr>
        <w:ind w:left="0" w:firstLine="0"/>
      </w:pPr>
      <w:r>
        <w:t xml:space="preserve">Is there any condition that would prevent your child from participating in physical education or sports? </w:t>
      </w:r>
    </w:p>
    <w:p w:rsidR="00FB3708" w:rsidRDefault="00FB3708" w:rsidP="006C0135">
      <w:pPr>
        <w:ind w:left="0" w:firstLine="0"/>
      </w:pPr>
      <w:r w:rsidRPr="00EF2FB4">
        <w:sym w:font="Wingdings" w:char="F0A8"/>
      </w:r>
      <w:r w:rsidR="00B65D55">
        <w:t xml:space="preserve"> </w:t>
      </w:r>
      <w:r>
        <w:t xml:space="preserve">No      </w:t>
      </w:r>
      <w:r w:rsidRPr="00EF2FB4">
        <w:sym w:font="Wingdings" w:char="F0A8"/>
      </w:r>
      <w:r w:rsidR="00B65D55">
        <w:t xml:space="preserve"> </w:t>
      </w:r>
      <w:r>
        <w:t>Yes:</w:t>
      </w:r>
      <w:r w:rsidR="00B65D55">
        <w:t xml:space="preserve"> </w:t>
      </w:r>
      <w:r>
        <w:t>_________________________________________________________________________________</w:t>
      </w:r>
      <w:r w:rsidR="00B65D55">
        <w:t>____</w:t>
      </w:r>
    </w:p>
    <w:p w:rsidR="00FB3708" w:rsidRPr="00FB3708" w:rsidRDefault="00FB3708" w:rsidP="006C0135">
      <w:pPr>
        <w:ind w:left="0" w:firstLine="0"/>
        <w:rPr>
          <w:sz w:val="8"/>
        </w:rPr>
      </w:pPr>
    </w:p>
    <w:p w:rsidR="00704BE2" w:rsidRDefault="00FB3708" w:rsidP="006C0135">
      <w:pPr>
        <w:ind w:left="0" w:firstLine="0"/>
      </w:pPr>
      <w:r>
        <w:t>Please list any additional concerns: (use back of sheet if necessary)</w:t>
      </w:r>
      <w:r w:rsidR="00B65D55">
        <w:t xml:space="preserve"> </w:t>
      </w:r>
      <w:r>
        <w:t>_____________</w:t>
      </w:r>
      <w:r w:rsidR="00B65D55">
        <w:t>_______________________________</w:t>
      </w:r>
    </w:p>
    <w:p w:rsidR="00FB3708" w:rsidRDefault="00FB3708" w:rsidP="006C0135">
      <w:pPr>
        <w:ind w:left="0" w:firstLine="0"/>
      </w:pPr>
      <w:r>
        <w:t>____________________________________________________________________</w:t>
      </w:r>
      <w:r w:rsidR="00B65D55">
        <w:t>_______________________________</w:t>
      </w:r>
      <w:r>
        <w:t xml:space="preserve"> </w:t>
      </w:r>
    </w:p>
    <w:p w:rsidR="00FB3708" w:rsidRPr="00FB3708" w:rsidRDefault="00FB3708" w:rsidP="00DA7173">
      <w:pPr>
        <w:ind w:left="0" w:firstLine="0"/>
        <w:rPr>
          <w:sz w:val="16"/>
        </w:rPr>
      </w:pPr>
    </w:p>
    <w:p w:rsidR="00FB3708" w:rsidRPr="003F3D00" w:rsidRDefault="00FB3708" w:rsidP="00DA7173">
      <w:pPr>
        <w:ind w:left="0" w:firstLine="0"/>
        <w:rPr>
          <w:sz w:val="12"/>
        </w:rPr>
      </w:pPr>
    </w:p>
    <w:p w:rsidR="00B65D55" w:rsidRDefault="004E4D6B" w:rsidP="00DA7173">
      <w:pPr>
        <w:ind w:left="0" w:firstLine="0"/>
      </w:pPr>
      <w:r>
        <w:t>Parent/Guardian Signature:</w:t>
      </w:r>
      <w:r w:rsidR="00B65D55">
        <w:t xml:space="preserve"> </w:t>
      </w:r>
      <w:r>
        <w:t>_______________________</w:t>
      </w:r>
      <w:r w:rsidR="00B65D55">
        <w:t xml:space="preserve">_____________________________   </w:t>
      </w:r>
      <w:r>
        <w:t>Date:</w:t>
      </w:r>
      <w:r w:rsidR="00B65D55">
        <w:t xml:space="preserve"> </w:t>
      </w:r>
      <w:r>
        <w:t>__________________</w:t>
      </w:r>
    </w:p>
    <w:p w:rsidR="004E4D6B" w:rsidRPr="00B65D55" w:rsidRDefault="004E4D6B" w:rsidP="00B65D55"/>
    <w:sectPr w:rsidR="004E4D6B" w:rsidRPr="00B65D55" w:rsidSect="003F3D00">
      <w:type w:val="continuous"/>
      <w:pgSz w:w="12240" w:h="15840"/>
      <w:pgMar w:top="1080" w:right="720" w:bottom="810" w:left="5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4C9D" w:rsidRDefault="00944C9D" w:rsidP="00677127">
      <w:r>
        <w:separator/>
      </w:r>
    </w:p>
  </w:endnote>
  <w:endnote w:type="continuationSeparator" w:id="0">
    <w:p w:rsidR="00944C9D" w:rsidRDefault="00944C9D" w:rsidP="00677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417" w:rsidRDefault="000E14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417" w:rsidRDefault="000E14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417" w:rsidRDefault="000E14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4C9D" w:rsidRDefault="00944C9D" w:rsidP="00677127">
      <w:r>
        <w:separator/>
      </w:r>
    </w:p>
  </w:footnote>
  <w:footnote w:type="continuationSeparator" w:id="0">
    <w:p w:rsidR="00944C9D" w:rsidRDefault="00944C9D" w:rsidP="006771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417" w:rsidRDefault="000E14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D00" w:rsidRPr="00B12760" w:rsidRDefault="00B12760" w:rsidP="00B12760">
    <w:pPr>
      <w:pStyle w:val="Header"/>
      <w:jc w:val="center"/>
      <w:rPr>
        <w:b/>
        <w:sz w:val="44"/>
        <w:szCs w:val="44"/>
      </w:rPr>
    </w:pPr>
    <w:r w:rsidRPr="00B12760">
      <w:rPr>
        <w:b/>
        <w:sz w:val="44"/>
        <w:szCs w:val="44"/>
      </w:rPr>
      <w:t>Gree</w:t>
    </w:r>
    <w:bookmarkStart w:id="0" w:name="_GoBack"/>
    <w:bookmarkEnd w:id="0"/>
    <w:r w:rsidRPr="00B12760">
      <w:rPr>
        <w:b/>
        <w:sz w:val="44"/>
        <w:szCs w:val="44"/>
      </w:rPr>
      <w:t>ne Central Schoo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417" w:rsidRDefault="000E14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zAAkgaWFgamRko6SsGpxcWZ+XkgBSa1AGXgPf8sAAAA"/>
  </w:docVars>
  <w:rsids>
    <w:rsidRoot w:val="00570BCB"/>
    <w:rsid w:val="000E1417"/>
    <w:rsid w:val="000E1A74"/>
    <w:rsid w:val="0011152B"/>
    <w:rsid w:val="001154E0"/>
    <w:rsid w:val="001A0486"/>
    <w:rsid w:val="002C0C66"/>
    <w:rsid w:val="003465FA"/>
    <w:rsid w:val="003F3D00"/>
    <w:rsid w:val="003F7344"/>
    <w:rsid w:val="00415ACD"/>
    <w:rsid w:val="00417F42"/>
    <w:rsid w:val="004325EC"/>
    <w:rsid w:val="004E4D6B"/>
    <w:rsid w:val="004E645B"/>
    <w:rsid w:val="00570BCB"/>
    <w:rsid w:val="006328BC"/>
    <w:rsid w:val="00650B90"/>
    <w:rsid w:val="00677127"/>
    <w:rsid w:val="00686194"/>
    <w:rsid w:val="006B3E6C"/>
    <w:rsid w:val="006C0135"/>
    <w:rsid w:val="006C3EAB"/>
    <w:rsid w:val="00704BE2"/>
    <w:rsid w:val="00756B73"/>
    <w:rsid w:val="007D5D96"/>
    <w:rsid w:val="00871142"/>
    <w:rsid w:val="009061BA"/>
    <w:rsid w:val="009352CC"/>
    <w:rsid w:val="00944C9D"/>
    <w:rsid w:val="009D3BD7"/>
    <w:rsid w:val="00A83DFB"/>
    <w:rsid w:val="00B12760"/>
    <w:rsid w:val="00B65D55"/>
    <w:rsid w:val="00DA7173"/>
    <w:rsid w:val="00DC4A0D"/>
    <w:rsid w:val="00E168B5"/>
    <w:rsid w:val="00EC0CDB"/>
    <w:rsid w:val="00EE049E"/>
    <w:rsid w:val="00EF2FB4"/>
    <w:rsid w:val="00FB3708"/>
    <w:rsid w:val="00FF6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23605703-A089-4169-B0F6-2674702F6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70BCB"/>
    <w:pPr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7712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71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7127"/>
  </w:style>
  <w:style w:type="paragraph" w:styleId="Footer">
    <w:name w:val="footer"/>
    <w:basedOn w:val="Normal"/>
    <w:link w:val="FooterChar"/>
    <w:uiPriority w:val="99"/>
    <w:unhideWhenUsed/>
    <w:rsid w:val="006771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7127"/>
  </w:style>
  <w:style w:type="paragraph" w:styleId="BalloonText">
    <w:name w:val="Balloon Text"/>
    <w:basedOn w:val="Normal"/>
    <w:link w:val="BalloonTextChar"/>
    <w:uiPriority w:val="99"/>
    <w:semiHidden/>
    <w:unhideWhenUsed/>
    <w:rsid w:val="006771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1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3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roe 2-Orleans BOCES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 Karpowich</dc:creator>
  <cp:lastModifiedBy>Timothy Calice</cp:lastModifiedBy>
  <cp:revision>2</cp:revision>
  <cp:lastPrinted>2014-08-06T12:55:00Z</cp:lastPrinted>
  <dcterms:created xsi:type="dcterms:W3CDTF">2018-05-23T15:56:00Z</dcterms:created>
  <dcterms:modified xsi:type="dcterms:W3CDTF">2018-05-23T15:56:00Z</dcterms:modified>
</cp:coreProperties>
</file>